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Geologist position at your esteemed organization in South Korea, Seoul. As a dedicated and experienced geologist with a strong academic background and practical expertise, I am eager to contribute my skills and knowledge to support geological research, resource exploration, and environmental sustainability initiatives in one of the most dynamic cities in Asia. This opportunity aligns perfectly with my professional goals, and I am confident that my qualifications make me an ideal candidate for this role.</w:t>
      </w:r>
    </w:p>
    <w:p>
      <w:pPr>
        <w:pStyle w:val="BodyText"/>
      </w:pPr>
      <w:r>
        <w:t xml:space="preserve">With over [X years] of experience in geology, I have developed a comprehensive understanding of geological processes, mineralogy, and earth sciences. My academic journey began with a Bachelor’s degree in Geology from [University Name], followed by a Master’s degree specializing in [specific area such as structural geology, hydrogeology, or environmental geoscience]. This foundation has equipped me to tackle complex geological challenges while adhering to the highest standards of scientific integrity. Throughout my career, I have worked on projects ranging from mineral resource exploration to environmental impact assessments, all of which have sharpened my ability to analyze data and deliver actionable insights.</w:t>
      </w:r>
    </w:p>
    <w:p>
      <w:pPr>
        <w:pStyle w:val="BodyText"/>
      </w:pPr>
      <w:r>
        <w:t xml:space="preserve">What excites me most about this opportunity is the chance to apply my expertise in South Korea Seoul. This bustling metropolis, known for its technological advancements and rapid urban development, faces unique geological challenges that require skilled professionals like myself. From ensuring the stability of infrastructure projects to addressing environmental concerns such as groundwater contamination or seismic risks, geologists play a critical role in shaping sustainable growth. I am particularly drawn to your organization’s commitment to innovation and its reputation for excellence in geological research. I am eager to collaborate with your team to address these challenges and contribute to the long-term prosperity of the region.</w:t>
      </w:r>
    </w:p>
    <w:p>
      <w:pPr>
        <w:pStyle w:val="BodyText"/>
      </w:pPr>
      <w:r>
        <w:t xml:space="preserve">My professional experience includes working with [previous employers or projects], where I was responsible for [specific tasks such as conducting field surveys, interpreting geophysical data, or preparing geological reports]. For instance, during my tenure at [Company Name], I led a project to assess the feasibility of mineral extraction in a remote area, utilizing advanced software like ArcGIS and Petrel to map subsurface structures. This project not only resulted in the discovery of valuable resources but also minimized environmental impact through careful planning and adherence to regulatory guidelines. Such experiences have honed my ability to balance scientific rigor with practical applications, a skill I believe is essential for success in South Korea Seoul’s competitive geology sector.</w:t>
      </w:r>
    </w:p>
    <w:p>
      <w:pPr>
        <w:pStyle w:val="BodyText"/>
      </w:pPr>
      <w:r>
        <w:t xml:space="preserve">In addition to my technical skills, I bring a strong commitment to sustainability and environmental stewardship. As global awareness of climate change and resource depletion grows, the role of geologists in promoting eco-friendly practices has never been more critical. I have actively participated in initiatives aimed at reducing the ecological footprint of mining operations and optimizing water resource management. In South Korea Seoul, where urbanization is rapidly expanding, I am confident that my expertise can help ensure that development projects are both economically viable and environmentally responsible.</w:t>
      </w:r>
    </w:p>
    <w:p>
      <w:pPr>
        <w:pStyle w:val="BodyText"/>
      </w:pPr>
      <w:r>
        <w:t xml:space="preserve">What sets me apart as a geologist is my ability to combine analytical thinking with hands-on fieldwork. I have conducted extensive geological surveys in diverse environments, from mountainous terrains to coastal regions, and am proficient in using tools such as core logging systems, ground-penetrating radar, and remote sensing technologies. My attention to detail and ability to synthesize complex data into clear recommendations have consistently earned praise from colleagues and supervisors alike. I am also fluent in [languages if applicable], which would allow me to communicate effectively with local teams and stakeholders in South Korea Seoul.</w:t>
      </w:r>
    </w:p>
    <w:p>
      <w:pPr>
        <w:pStyle w:val="BodyText"/>
      </w:pPr>
      <w:r>
        <w:t xml:space="preserve">South Korea, particularly Seoul, represents a unique intersection of tradition and modernity, where geological expertise is vital for addressing both historical challenges and future opportunities. The city’s rapid development demands precise geological assessments to ensure the safety of infrastructure such as skyscrapers, transportation systems, and underground utilities. Additionally, South Korea’s focus on renewable energy and green technology presents exciting avenues for geologists to contribute to cutting-edge projects like geothermal energy exploration or carbon capture initiatives. I am eager to bring my expertise to this vibrant environment and work alongside professionals who share a passion for innovation and sustainability.</w:t>
      </w:r>
    </w:p>
    <w:p>
      <w:pPr>
        <w:pStyle w:val="BodyText"/>
      </w:pPr>
      <w:r>
        <w:t xml:space="preserve">I am particularly impressed by your organization’s dedication to [specific project, initiative, or value of the company]. This aligns with my own professional values of [mention relevant values such as integrity, collaboration, or excellence]. I am confident that my background in geology, combined with my adaptability and enthusiasm for new challenges, would make me a valuable asset to your team. I am also open to learning about the specific needs of your organization and tailoring my skills to meet them.</w:t>
      </w:r>
    </w:p>
    <w:p>
      <w:pPr>
        <w:pStyle w:val="BodyText"/>
      </w:pPr>
      <w:r>
        <w:t xml:space="preserve">Thank you for considering my application. I would welcome the opportunity to discuss how my qualifications and experiences align with the goals of your organization. Please feel free to contact me at [your phone number] or [your email address] at your convenience. I look forward to the possibility of contributing to the continued success of your team in South Korea Seo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outh Korea Seoul</dc:title>
  <dc:creator/>
  <dc:language>en</dc:language>
  <cp:keywords/>
  <dcterms:created xsi:type="dcterms:W3CDTF">2026-07-24T07:16:07Z</dcterms:created>
  <dcterms:modified xsi:type="dcterms:W3CDTF">2026-07-24T07:16:07Z</dcterms:modified>
</cp:coreProperties>
</file>

<file path=docProps/custom.xml><?xml version="1.0" encoding="utf-8"?>
<Properties xmlns="http://schemas.openxmlformats.org/officeDocument/2006/custom-properties" xmlns:vt="http://schemas.openxmlformats.org/officeDocument/2006/docPropsVTypes"/>
</file>